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ECAB6" w14:textId="77777777" w:rsidR="00786EC1" w:rsidRDefault="00786EC1" w:rsidP="00AF12F1">
      <w:pPr>
        <w:tabs>
          <w:tab w:val="left" w:pos="360"/>
        </w:tabs>
        <w:ind w:left="360"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Midterm</w:t>
      </w:r>
    </w:p>
    <w:p w14:paraId="1233857B" w14:textId="77777777" w:rsidR="00AF12F1" w:rsidRPr="00C5275A" w:rsidRDefault="00786EC1" w:rsidP="00AF12F1">
      <w:pPr>
        <w:tabs>
          <w:tab w:val="left" w:pos="360"/>
        </w:tabs>
        <w:ind w:left="360" w:hanging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ERD and Business</w:t>
      </w:r>
      <w:r w:rsidR="00762F43">
        <w:rPr>
          <w:b/>
          <w:sz w:val="28"/>
          <w:szCs w:val="28"/>
        </w:rPr>
        <w:t xml:space="preserve"> Rules</w:t>
      </w:r>
    </w:p>
    <w:p w14:paraId="5D947F99" w14:textId="77777777" w:rsidR="00AF12F1" w:rsidRDefault="00AF12F1" w:rsidP="00AF12F1">
      <w:pPr>
        <w:tabs>
          <w:tab w:val="left" w:pos="360"/>
        </w:tabs>
        <w:ind w:left="360" w:hanging="360"/>
        <w:jc w:val="both"/>
        <w:rPr>
          <w:b/>
          <w:szCs w:val="24"/>
        </w:rPr>
      </w:pPr>
    </w:p>
    <w:p w14:paraId="24EFE81A" w14:textId="77777777" w:rsidR="00AF12F1" w:rsidRDefault="00AF12F1" w:rsidP="00AF12F1">
      <w:pPr>
        <w:tabs>
          <w:tab w:val="left" w:pos="360"/>
        </w:tabs>
        <w:ind w:left="360" w:hanging="360"/>
        <w:jc w:val="both"/>
        <w:rPr>
          <w:b/>
          <w:szCs w:val="24"/>
        </w:rPr>
      </w:pPr>
    </w:p>
    <w:p w14:paraId="22A7E6EB" w14:textId="77777777" w:rsidR="00AF12F1" w:rsidRPr="00AF12F1" w:rsidRDefault="00AF12F1" w:rsidP="00AF12F1">
      <w:pPr>
        <w:tabs>
          <w:tab w:val="left" w:pos="360"/>
        </w:tabs>
        <w:ind w:left="360" w:hanging="360"/>
        <w:jc w:val="both"/>
        <w:rPr>
          <w:szCs w:val="24"/>
        </w:rPr>
      </w:pPr>
    </w:p>
    <w:p w14:paraId="1E528510" w14:textId="77777777" w:rsidR="00AF12F1" w:rsidRPr="00AF12F1" w:rsidRDefault="00AF12F1" w:rsidP="00257314">
      <w:pPr>
        <w:tabs>
          <w:tab w:val="left" w:pos="360"/>
        </w:tabs>
        <w:ind w:left="360" w:hanging="360"/>
        <w:rPr>
          <w:szCs w:val="24"/>
        </w:rPr>
      </w:pPr>
      <w:r w:rsidRPr="00AF12F1">
        <w:rPr>
          <w:szCs w:val="24"/>
        </w:rPr>
        <w:t>1.</w:t>
      </w:r>
      <w:r w:rsidRPr="00AF12F1">
        <w:rPr>
          <w:szCs w:val="24"/>
        </w:rPr>
        <w:tab/>
      </w:r>
      <w:r w:rsidR="00257314" w:rsidRPr="00AF12F1">
        <w:rPr>
          <w:szCs w:val="24"/>
        </w:rPr>
        <w:t xml:space="preserve">Given the following business rules, </w:t>
      </w:r>
      <w:r w:rsidR="00257314">
        <w:rPr>
          <w:szCs w:val="24"/>
        </w:rPr>
        <w:t xml:space="preserve">finish the business rule and </w:t>
      </w:r>
      <w:r w:rsidR="00257314" w:rsidRPr="00AF12F1">
        <w:rPr>
          <w:szCs w:val="24"/>
        </w:rPr>
        <w:t xml:space="preserve">create the appropriate Crow’s Foot ERD.  </w:t>
      </w:r>
      <w:r w:rsidR="00257314" w:rsidRPr="00BF4B4B">
        <w:rPr>
          <w:i/>
          <w:szCs w:val="24"/>
        </w:rPr>
        <w:t>Paste the ERD from Visio into this document</w:t>
      </w:r>
      <w:r w:rsidR="00257314">
        <w:rPr>
          <w:szCs w:val="24"/>
        </w:rPr>
        <w:t>.</w:t>
      </w:r>
      <w:r w:rsidR="00257314">
        <w:rPr>
          <w:szCs w:val="24"/>
        </w:rPr>
        <w:br/>
      </w:r>
    </w:p>
    <w:p w14:paraId="5EC7796C" w14:textId="77777777" w:rsidR="00257314" w:rsidRPr="00257314" w:rsidRDefault="00257314" w:rsidP="00257314">
      <w:pPr>
        <w:widowControl/>
        <w:numPr>
          <w:ilvl w:val="0"/>
          <w:numId w:val="1"/>
        </w:numPr>
        <w:rPr>
          <w:szCs w:val="24"/>
        </w:rPr>
      </w:pPr>
      <w:r w:rsidRPr="00257314">
        <w:rPr>
          <w:szCs w:val="24"/>
        </w:rPr>
        <w:t xml:space="preserve">A COMPANY operates many </w:t>
      </w:r>
      <w:r w:rsidRPr="00257314">
        <w:rPr>
          <w:sz w:val="22"/>
          <w:szCs w:val="24"/>
        </w:rPr>
        <w:t>DEPARTMENTs</w:t>
      </w:r>
      <w:r w:rsidRPr="00257314">
        <w:rPr>
          <w:szCs w:val="24"/>
        </w:rPr>
        <w:t>.</w:t>
      </w:r>
    </w:p>
    <w:p w14:paraId="258A106F" w14:textId="77777777" w:rsidR="00257314" w:rsidRPr="00257314" w:rsidRDefault="00257314" w:rsidP="00257314">
      <w:pPr>
        <w:widowControl/>
        <w:numPr>
          <w:ilvl w:val="0"/>
          <w:numId w:val="1"/>
        </w:numPr>
        <w:rPr>
          <w:szCs w:val="24"/>
        </w:rPr>
      </w:pPr>
      <w:r w:rsidRPr="00257314">
        <w:rPr>
          <w:szCs w:val="24"/>
        </w:rPr>
        <w:t>Each DEPARTMENT employs one or more EMPLOYEEs.</w:t>
      </w:r>
    </w:p>
    <w:p w14:paraId="3CA530E4" w14:textId="77777777" w:rsidR="00257314" w:rsidRPr="00257314" w:rsidRDefault="00257314" w:rsidP="00257314">
      <w:pPr>
        <w:widowControl/>
        <w:numPr>
          <w:ilvl w:val="0"/>
          <w:numId w:val="1"/>
        </w:numPr>
        <w:rPr>
          <w:szCs w:val="24"/>
        </w:rPr>
      </w:pPr>
      <w:r w:rsidRPr="00257314">
        <w:rPr>
          <w:szCs w:val="24"/>
        </w:rPr>
        <w:t>Each of the EMPLOYEEs might or might not have one or more DEPENDENTs.</w:t>
      </w:r>
    </w:p>
    <w:p w14:paraId="28516802" w14:textId="4E059B57" w:rsidR="00257314" w:rsidRPr="00257314" w:rsidRDefault="00257314" w:rsidP="00257314">
      <w:pPr>
        <w:widowControl/>
        <w:numPr>
          <w:ilvl w:val="0"/>
          <w:numId w:val="1"/>
        </w:numPr>
        <w:rPr>
          <w:szCs w:val="24"/>
        </w:rPr>
      </w:pPr>
      <w:r w:rsidRPr="00257314">
        <w:rPr>
          <w:szCs w:val="24"/>
        </w:rPr>
        <w:t>Each EMPLOYEE might or might not</w:t>
      </w:r>
      <w:r w:rsidR="009816FB">
        <w:rPr>
          <w:szCs w:val="24"/>
        </w:rPr>
        <w:t xml:space="preserve"> have an EMPLOYEE_</w:t>
      </w:r>
      <w:r w:rsidRPr="00257314">
        <w:rPr>
          <w:szCs w:val="24"/>
        </w:rPr>
        <w:t>HISTORY.</w:t>
      </w:r>
      <w:r w:rsidRPr="00257314">
        <w:rPr>
          <w:szCs w:val="24"/>
        </w:rPr>
        <w:br/>
      </w:r>
      <w:r w:rsidR="004E2D40">
        <w:rPr>
          <w:noProof/>
          <w:szCs w:val="24"/>
        </w:rPr>
        <w:drawing>
          <wp:inline distT="0" distB="0" distL="0" distR="0" wp14:anchorId="48252CD3" wp14:editId="441F432B">
            <wp:extent cx="5943600" cy="3676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FCBA6" w14:textId="77777777" w:rsidR="00F05E00" w:rsidRDefault="00F05E00"/>
    <w:p w14:paraId="37047E9D" w14:textId="420C8758" w:rsidR="00AF12F1" w:rsidRPr="00843F07" w:rsidRDefault="00AF12F1" w:rsidP="00AF12F1">
      <w:pPr>
        <w:pStyle w:val="ListParagraph"/>
        <w:numPr>
          <w:ilvl w:val="0"/>
          <w:numId w:val="3"/>
        </w:numPr>
        <w:rPr>
          <w:b/>
          <w:bCs/>
        </w:rPr>
      </w:pPr>
      <w:r w:rsidRPr="00AF12F1">
        <w:rPr>
          <w:szCs w:val="24"/>
        </w:rPr>
        <w:t xml:space="preserve">Given the following Crow’s Foot ERD, create the appropriate business rules.  </w:t>
      </w:r>
      <w:r>
        <w:rPr>
          <w:szCs w:val="24"/>
        </w:rPr>
        <w:br/>
      </w:r>
      <w:r>
        <w:rPr>
          <w:noProof/>
          <w:snapToGrid/>
        </w:rPr>
        <w:lastRenderedPageBreak/>
        <w:drawing>
          <wp:inline distT="0" distB="0" distL="0" distR="0" wp14:anchorId="76C65C6D" wp14:editId="32D4B823">
            <wp:extent cx="5638800" cy="3171825"/>
            <wp:effectExtent l="0" t="0" r="0" b="9525"/>
            <wp:docPr id="1" name="Picture 1" descr="IM-Fig4-05-Implementable-Video-Rental-E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-Fig4-05-Implementable-Video-Rental-ER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br/>
      </w:r>
      <w:r>
        <w:rPr>
          <w:szCs w:val="24"/>
        </w:rPr>
        <w:br/>
      </w:r>
      <w:r w:rsidR="004E2D40" w:rsidRPr="00843F07">
        <w:rPr>
          <w:b/>
          <w:bCs/>
        </w:rPr>
        <w:t>Only one customer can have many rentals.</w:t>
      </w:r>
    </w:p>
    <w:p w14:paraId="75B12032" w14:textId="63E696B7" w:rsidR="004E2D40" w:rsidRPr="00843F07" w:rsidRDefault="004E2D40" w:rsidP="004E2D40">
      <w:pPr>
        <w:ind w:left="360"/>
        <w:rPr>
          <w:b/>
          <w:bCs/>
        </w:rPr>
      </w:pPr>
      <w:r w:rsidRPr="00843F07">
        <w:rPr>
          <w:b/>
          <w:bCs/>
        </w:rPr>
        <w:t>Every rental must contain at least 1 line.</w:t>
      </w:r>
    </w:p>
    <w:p w14:paraId="2030E7EA" w14:textId="6C8B36F5" w:rsidR="004E2D40" w:rsidRPr="00843F07" w:rsidRDefault="004E2D40" w:rsidP="004E2D40">
      <w:pPr>
        <w:ind w:left="360"/>
        <w:rPr>
          <w:b/>
          <w:bCs/>
        </w:rPr>
      </w:pPr>
      <w:r w:rsidRPr="00843F07">
        <w:rPr>
          <w:b/>
          <w:bCs/>
        </w:rPr>
        <w:t>Many lines can enter only 1 tape</w:t>
      </w:r>
    </w:p>
    <w:p w14:paraId="5F437102" w14:textId="77777777" w:rsidR="004E2D40" w:rsidRPr="00AF12F1" w:rsidRDefault="004E2D40" w:rsidP="004E2D40">
      <w:pPr>
        <w:ind w:left="360"/>
      </w:pPr>
    </w:p>
    <w:p w14:paraId="427A28AC" w14:textId="25953BA7" w:rsidR="00AF12F1" w:rsidRPr="00843F07" w:rsidRDefault="00C5275A" w:rsidP="00257314">
      <w:pPr>
        <w:pStyle w:val="ListParagraph"/>
        <w:numPr>
          <w:ilvl w:val="1"/>
          <w:numId w:val="3"/>
        </w:numPr>
        <w:rPr>
          <w:b/>
          <w:bCs/>
        </w:rPr>
      </w:pPr>
      <w:r>
        <w:t>List the required attributes for each entity in the above ERD.</w:t>
      </w:r>
      <w:r>
        <w:br/>
      </w:r>
      <w:r w:rsidR="004E2D40" w:rsidRPr="00843F07">
        <w:rPr>
          <w:b/>
          <w:bCs/>
        </w:rPr>
        <w:t xml:space="preserve">CUS_NUM, RENT_NUM, </w:t>
      </w:r>
      <w:r w:rsidR="00843F07" w:rsidRPr="00843F07">
        <w:rPr>
          <w:b/>
          <w:bCs/>
        </w:rPr>
        <w:t>LINE_NUM, TAPE_CODE</w:t>
      </w:r>
    </w:p>
    <w:p w14:paraId="63772DF1" w14:textId="69D96BE2" w:rsidR="00C5275A" w:rsidRDefault="00C5275A" w:rsidP="00257314">
      <w:pPr>
        <w:pStyle w:val="ListParagraph"/>
        <w:numPr>
          <w:ilvl w:val="1"/>
          <w:numId w:val="3"/>
        </w:numPr>
      </w:pPr>
      <w:r>
        <w:t>List the strong relationship(s) in the above ERD.</w:t>
      </w:r>
      <w:r>
        <w:br/>
      </w:r>
      <w:r w:rsidR="00843F07" w:rsidRPr="00843F07">
        <w:rPr>
          <w:b/>
          <w:bCs/>
        </w:rPr>
        <w:t>RENTAL AND RENT_LINE</w:t>
      </w:r>
    </w:p>
    <w:p w14:paraId="6E2A601F" w14:textId="3428CB56" w:rsidR="00C5275A" w:rsidRPr="00843F07" w:rsidRDefault="00C5275A" w:rsidP="00257314">
      <w:pPr>
        <w:pStyle w:val="ListParagraph"/>
        <w:numPr>
          <w:ilvl w:val="1"/>
          <w:numId w:val="3"/>
        </w:numPr>
        <w:rPr>
          <w:b/>
          <w:bCs/>
        </w:rPr>
      </w:pPr>
      <w:r>
        <w:t>List the weak relationship(s) in the above ERD.</w:t>
      </w:r>
      <w:r w:rsidR="002120A7">
        <w:br/>
      </w:r>
      <w:r w:rsidR="00843F07" w:rsidRPr="00843F07">
        <w:rPr>
          <w:b/>
          <w:bCs/>
        </w:rPr>
        <w:t xml:space="preserve">CUSTOMER AND </w:t>
      </w:r>
      <w:proofErr w:type="gramStart"/>
      <w:r w:rsidR="00843F07" w:rsidRPr="00843F07">
        <w:rPr>
          <w:b/>
          <w:bCs/>
        </w:rPr>
        <w:t>RENTAL,RENT</w:t>
      </w:r>
      <w:proofErr w:type="gramEnd"/>
      <w:r w:rsidR="00843F07" w:rsidRPr="00843F07">
        <w:rPr>
          <w:b/>
          <w:bCs/>
        </w:rPr>
        <w:t>_LINE AND TAPE</w:t>
      </w:r>
    </w:p>
    <w:p w14:paraId="6AB682D7" w14:textId="5D774093" w:rsidR="002120A7" w:rsidRDefault="002120A7" w:rsidP="00257314">
      <w:pPr>
        <w:pStyle w:val="ListParagraph"/>
        <w:numPr>
          <w:ilvl w:val="1"/>
          <w:numId w:val="3"/>
        </w:numPr>
      </w:pPr>
      <w:r>
        <w:t>List the weak entity in the above ERD.</w:t>
      </w:r>
    </w:p>
    <w:p w14:paraId="42F5352C" w14:textId="3B8C7106" w:rsidR="00843F07" w:rsidRPr="00843F07" w:rsidRDefault="00843F07" w:rsidP="00843F07">
      <w:pPr>
        <w:pStyle w:val="ListParagraph"/>
        <w:ind w:left="1080"/>
        <w:rPr>
          <w:b/>
          <w:bCs/>
        </w:rPr>
      </w:pPr>
      <w:r>
        <w:rPr>
          <w:b/>
          <w:bCs/>
        </w:rPr>
        <w:t>RENT_LINE</w:t>
      </w:r>
    </w:p>
    <w:sectPr w:rsidR="00843F07" w:rsidRPr="00843F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C705A"/>
    <w:multiLevelType w:val="hybridMultilevel"/>
    <w:tmpl w:val="FB8A82D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80C0E6B"/>
    <w:multiLevelType w:val="hybridMultilevel"/>
    <w:tmpl w:val="A2D698FC"/>
    <w:lvl w:ilvl="0" w:tplc="39B8B68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C85C73"/>
    <w:multiLevelType w:val="hybridMultilevel"/>
    <w:tmpl w:val="47C6F52C"/>
    <w:lvl w:ilvl="0" w:tplc="6204B3B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1C01892">
      <w:numFmt w:val="none"/>
      <w:lvlText w:val=""/>
      <w:lvlJc w:val="left"/>
      <w:pPr>
        <w:tabs>
          <w:tab w:val="num" w:pos="360"/>
        </w:tabs>
      </w:pPr>
    </w:lvl>
    <w:lvl w:ilvl="2" w:tplc="DF2E8CB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9E6FC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FE81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B3488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90D8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E2F2C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8E4309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61F52CF"/>
    <w:multiLevelType w:val="hybridMultilevel"/>
    <w:tmpl w:val="11A4FD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S2NLA0NjQ3sLBQ0lEKTi0uzszPAykwrgUAoHJ3PCwAAAA="/>
  </w:docVars>
  <w:rsids>
    <w:rsidRoot w:val="00AF12F1"/>
    <w:rsid w:val="002120A7"/>
    <w:rsid w:val="00257314"/>
    <w:rsid w:val="00462768"/>
    <w:rsid w:val="004E2D40"/>
    <w:rsid w:val="006A2C2B"/>
    <w:rsid w:val="006A3CE3"/>
    <w:rsid w:val="00762F43"/>
    <w:rsid w:val="00786EC1"/>
    <w:rsid w:val="00843F07"/>
    <w:rsid w:val="009816FB"/>
    <w:rsid w:val="00AF12F1"/>
    <w:rsid w:val="00C5275A"/>
    <w:rsid w:val="00DE246B"/>
    <w:rsid w:val="00F0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273AD"/>
  <w15:docId w15:val="{D4A07A8F-7040-4E53-8431-A1C082224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2F1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2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F12F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2F1"/>
    <w:rPr>
      <w:rFonts w:ascii="Tahoma" w:eastAsia="Times New Roman" w:hAnsi="Tahoma" w:cs="Tahoma"/>
      <w:snapToGrid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ris, Lanae (Virginia Beach)</dc:creator>
  <cp:lastModifiedBy>Cabell Ferguson</cp:lastModifiedBy>
  <cp:revision>2</cp:revision>
  <dcterms:created xsi:type="dcterms:W3CDTF">2021-01-19T14:36:00Z</dcterms:created>
  <dcterms:modified xsi:type="dcterms:W3CDTF">2021-01-19T14:36:00Z</dcterms:modified>
</cp:coreProperties>
</file>